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6DE2EA93" w:rsidR="00B233D9" w:rsidRPr="00726057" w:rsidRDefault="00B233D9" w:rsidP="006622E8">
      <w:pPr>
        <w:jc w:val="center"/>
        <w:rPr>
          <w:color w:val="60646C"/>
        </w:rPr>
        <w:sectPr w:rsidR="00B233D9" w:rsidRPr="00726057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726057">
          <w:rPr>
            <w:rStyle w:val="Hyperlink"/>
            <w:color w:val="60646C"/>
          </w:rPr>
          <w:t>+852 6095 4241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9" w:history="1">
        <w:r w:rsidR="006622E8" w:rsidRPr="00726057">
          <w:rPr>
            <w:rStyle w:val="Hyperlink"/>
            <w:color w:val="60646C"/>
          </w:rPr>
          <w:t>me@mwskwong.com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10" w:history="1">
        <w:r w:rsidRPr="00726057">
          <w:rPr>
            <w:rStyle w:val="Hyperlink"/>
            <w:color w:val="60646C"/>
          </w:rPr>
          <w:t>mwskwong.com</w:t>
        </w:r>
      </w:hyperlink>
      <w:r w:rsidR="00FE3E51" w:rsidRPr="00726057">
        <w:rPr>
          <w:color w:val="60646C"/>
        </w:rPr>
        <w:t xml:space="preserve"> · </w:t>
      </w:r>
      <w:hyperlink r:id="rId11" w:history="1">
        <w:r w:rsidR="00FE3E51" w:rsidRPr="00726057">
          <w:rPr>
            <w:rStyle w:val="Hyperlink"/>
            <w:color w:val="60646C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</w:r>
      <w:r w:rsidR="0062492E" w:rsidRPr="007E29AC">
        <w:rPr>
          <w:color w:val="60646C"/>
        </w:rPr>
        <w:t>0</w:t>
      </w:r>
      <w:r w:rsidR="00742E0A" w:rsidRPr="007E29AC">
        <w:rPr>
          <w:color w:val="60646C"/>
        </w:rPr>
        <w:t>5</w:t>
      </w:r>
      <w:r w:rsidR="0062492E" w:rsidRPr="007E29AC">
        <w:rPr>
          <w:color w:val="60646C"/>
        </w:rPr>
        <w:t>/202</w:t>
      </w:r>
      <w:r w:rsidR="00CA553A" w:rsidRPr="007E29AC">
        <w:rPr>
          <w:color w:val="60646C"/>
        </w:rPr>
        <w:t>4</w:t>
      </w:r>
      <w:r w:rsidR="0062492E" w:rsidRPr="007E29AC">
        <w:rPr>
          <w:color w:val="60646C"/>
        </w:rPr>
        <w:t xml:space="preserve"> – Present</w:t>
      </w:r>
    </w:p>
    <w:p w14:paraId="0161227F" w14:textId="2D951574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>Led a team of four frontend and backend engineers in an agile environment, consistently meeting sprint goals and ensuring timely delivery of high-quality project outcomes.</w:t>
      </w:r>
    </w:p>
    <w:p w14:paraId="7328CCC6" w14:textId="68F3D820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>Facilitated alignment of product vision and technical solutions by collaborating with product owners, business analysts, solution architects, and technical teams.</w:t>
      </w:r>
    </w:p>
    <w:p w14:paraId="2AE88B3B" w14:textId="1FF360AE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>Developed a tailored Backends for Frontends service using .NET to support a new web project.</w:t>
      </w:r>
    </w:p>
    <w:p w14:paraId="5CDF850A" w14:textId="6BA8E6F6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 xml:space="preserve">Migrated web analytics to Adobe Launch and user monitoring to Datadog RUM for </w:t>
      </w:r>
      <w:hyperlink r:id="rId13" w:history="1">
        <w:r w:rsidR="00215A19" w:rsidRPr="00E26C1C">
          <w:rPr>
            <w:rStyle w:val="Hyperlink"/>
          </w:rPr>
          <w:t>B</w:t>
        </w:r>
        <w:r w:rsidRPr="00E26C1C">
          <w:rPr>
            <w:rStyle w:val="Hyperlink"/>
          </w:rPr>
          <w:t>et.hkjc.com</w:t>
        </w:r>
      </w:hyperlink>
      <w:r w:rsidRPr="00960F43">
        <w:t>, streamlining tag management and enabling real-time user insights.</w:t>
      </w:r>
    </w:p>
    <w:p w14:paraId="327D9C14" w14:textId="0CA96772" w:rsidR="00D56ED5" w:rsidRPr="00E54E46" w:rsidRDefault="00D56ED5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D56ED5">
        <w:t>Coordinated with DevOps and infrastructure teams to implement necessary infrastructure changes, such as VM provisioning and firewall updates, ensuring the project's timely completion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4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C46DD0">
        <w:rPr>
          <w:color w:val="60646C"/>
        </w:rPr>
        <w:t>09/</w:t>
      </w:r>
      <w:r w:rsidR="0014204D" w:rsidRPr="00C46DD0">
        <w:rPr>
          <w:color w:val="60646C"/>
        </w:rPr>
        <w:t>2</w:t>
      </w:r>
      <w:r w:rsidR="00156874" w:rsidRPr="00C46DD0">
        <w:rPr>
          <w:color w:val="60646C"/>
        </w:rPr>
        <w:t>0</w:t>
      </w:r>
      <w:r w:rsidR="0014204D" w:rsidRPr="00C46DD0">
        <w:rPr>
          <w:color w:val="60646C"/>
        </w:rPr>
        <w:t xml:space="preserve">23 – </w:t>
      </w:r>
      <w:r w:rsidR="00742E0A" w:rsidRPr="00C46DD0">
        <w:rPr>
          <w:color w:val="60646C"/>
        </w:rPr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5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6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C46DD0">
        <w:rPr>
          <w:color w:val="60646C"/>
        </w:rPr>
        <w:t>10/</w:t>
      </w:r>
      <w:r w:rsidR="00256C7D" w:rsidRPr="00C46DD0">
        <w:rPr>
          <w:color w:val="60646C"/>
        </w:rPr>
        <w:t xml:space="preserve">2022 – </w:t>
      </w:r>
      <w:r w:rsidR="00DE7D6B" w:rsidRPr="00C46DD0">
        <w:rPr>
          <w:color w:val="60646C"/>
        </w:rPr>
        <w:t>09/</w:t>
      </w:r>
      <w:r w:rsidR="00256C7D" w:rsidRPr="00C46DD0">
        <w:rPr>
          <w:color w:val="60646C"/>
        </w:rPr>
        <w:t>2023</w:t>
      </w:r>
    </w:p>
    <w:p w14:paraId="022F677F" w14:textId="2457EA06" w:rsidR="00EF59BE" w:rsidRPr="006E4BE8" w:rsidRDefault="00EF59BE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7" w:history="1">
        <w:r w:rsidR="00C27896" w:rsidRPr="006E4BE8">
          <w:rPr>
            <w:rStyle w:val="Hyperlink"/>
          </w:rPr>
          <w:t>Monsieur-Cuisine.com</w:t>
        </w:r>
      </w:hyperlink>
      <w:r w:rsidR="005063F9">
        <w:t xml:space="preserve">, </w:t>
      </w:r>
      <w:r w:rsidR="00622553" w:rsidRPr="006E4BE8">
        <w:t xml:space="preserve">such as </w:t>
      </w:r>
      <w:r w:rsidR="006937E7" w:rsidRPr="006E4BE8">
        <w:t xml:space="preserve">authorization and </w:t>
      </w:r>
      <w:r w:rsidR="00982B02">
        <w:t xml:space="preserve">a </w:t>
      </w:r>
      <w:r w:rsidR="006937E7" w:rsidRPr="006E4BE8">
        <w:t xml:space="preserve">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66A2116D" w14:textId="25DB4C24" w:rsidR="00977B6D" w:rsidRDefault="00977B6D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</w:t>
      </w:r>
      <w:r w:rsidRPr="006E4BE8">
        <w:t xml:space="preserve"> and providing constructive feedback to ensure adherence to best practices and maintain superior code quality standards.</w:t>
      </w:r>
    </w:p>
    <w:p w14:paraId="7749B518" w14:textId="19408190" w:rsidR="00850CDA" w:rsidRPr="006E4BE8" w:rsidRDefault="00850CDA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850CDA">
        <w:t>Led the adoption of Turborepo to facilitate the shift to a monorepo architecture, significantly improving the efficiency of the development proces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C46DD0">
        <w:rPr>
          <w:color w:val="60646C"/>
        </w:rPr>
        <w:t xml:space="preserve">08/2021 </w:t>
      </w:r>
      <w:r w:rsidR="00BA0B89" w:rsidRPr="00C46DD0">
        <w:rPr>
          <w:color w:val="60646C"/>
        </w:rPr>
        <w:t xml:space="preserve">– </w:t>
      </w:r>
      <w:r w:rsidR="00C47077" w:rsidRPr="00C46DD0">
        <w:rPr>
          <w:color w:val="60646C"/>
        </w:rPr>
        <w:t>09</w:t>
      </w:r>
      <w:r w:rsidR="00ED1F40" w:rsidRPr="00C46DD0">
        <w:rPr>
          <w:color w:val="60646C"/>
        </w:rPr>
        <w:t>/</w:t>
      </w:r>
      <w:r w:rsidR="00BA0B89" w:rsidRPr="00C46DD0">
        <w:rPr>
          <w:color w:val="60646C"/>
        </w:rPr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C46DD0">
        <w:rPr>
          <w:color w:val="60646C"/>
        </w:rPr>
        <w:t>07/</w:t>
      </w:r>
      <w:r w:rsidR="009556E7" w:rsidRPr="00C46DD0">
        <w:rPr>
          <w:color w:val="60646C"/>
        </w:rPr>
        <w:t xml:space="preserve">2019 – </w:t>
      </w:r>
      <w:r w:rsidR="00033224" w:rsidRPr="00C46DD0">
        <w:rPr>
          <w:color w:val="60646C"/>
        </w:rPr>
        <w:t>08/</w:t>
      </w:r>
      <w:r w:rsidR="009556E7" w:rsidRPr="00C46DD0">
        <w:rPr>
          <w:color w:val="60646C"/>
        </w:rPr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8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66E667D1" w14:textId="5E6928FE" w:rsidR="00511B3B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AB1AD75" w14:textId="6B413C5C" w:rsidR="00F05AAE" w:rsidRPr="00752F85" w:rsidRDefault="00F05AAE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F05AAE">
        <w:t>Architected and implemented a database health check system using React, Express, and MySQL, streamlining SRE processes and improving system reliability.</w:t>
      </w:r>
    </w:p>
    <w:p w14:paraId="3B83E8A4" w14:textId="76DDF0F9" w:rsidR="002C4C6A" w:rsidRPr="00D56ED5" w:rsidRDefault="00A011C5" w:rsidP="002C4C6A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51D59D96" w14:textId="7B0C5BE5" w:rsidR="001B405A" w:rsidRPr="00892A97" w:rsidRDefault="00695B23" w:rsidP="00C94429">
      <w:pPr>
        <w:pStyle w:val="Heading1"/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1304F0FE" w:rsidR="009B597D" w:rsidRDefault="00667B73" w:rsidP="002C76E5">
      <w:r w:rsidRPr="00667B73">
        <w:t>i18next, MUI, Next.js, Pinia, Quasar, React, React Hook Form, React Router, Redux, SCSS, SEO, SWR, Tailwind CSS, TanStack Query, TypeScript, Vue, Vuetify, Vuex, Web Vitals, Zod, Zustand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315AE56A" w:rsidR="006C09A3" w:rsidRDefault="00206C5C" w:rsidP="00EF4A85">
      <w:r w:rsidRPr="00206C5C">
        <w:t xml:space="preserve">ASP.NET Web API 2, Backends </w:t>
      </w:r>
      <w:r w:rsidR="00982B50" w:rsidRPr="00206C5C">
        <w:t>for</w:t>
      </w:r>
      <w:r w:rsidRPr="00206C5C">
        <w:t xml:space="preserve"> Frontends, Express, Firebase, JWT, NestJS, </w:t>
      </w:r>
      <w:r w:rsidR="00FD1990" w:rsidRPr="00FD1990">
        <w:t>Newtonsoft.Json</w:t>
      </w:r>
      <w:r w:rsidR="00FD1990">
        <w:t xml:space="preserve">, </w:t>
      </w:r>
      <w:r w:rsidRPr="00206C5C">
        <w:t>Prisma ORM, Spring Boot, TypeORM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1B10F179" w:rsidR="00CF258B" w:rsidRDefault="003C3C61" w:rsidP="00E55984">
      <w:r w:rsidRPr="003C3C61">
        <w:t xml:space="preserve">Disaster Recovery, High Availability, </w:t>
      </w:r>
      <w:r w:rsidR="008509B4">
        <w:t>MS SQL</w:t>
      </w:r>
      <w:r w:rsidRPr="003C3C61">
        <w:t>,</w:t>
      </w:r>
      <w:r w:rsidR="00453EF9">
        <w:t xml:space="preserve"> </w:t>
      </w:r>
      <w:r w:rsidRPr="003C3C61">
        <w:t>MySQL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76ADAE58" w:rsidR="004F71AA" w:rsidRDefault="00262194" w:rsidP="006871D3">
      <w:r w:rsidRPr="00262194">
        <w:t>AWS (CloudFront, ECR, S3), Argo CD, Azure</w:t>
      </w:r>
      <w:r w:rsidR="00C44AB5">
        <w:t xml:space="preserve"> (Blob Storage, </w:t>
      </w:r>
      <w:r w:rsidR="00C44AB5" w:rsidRPr="00262194">
        <w:t>Front Door</w:t>
      </w:r>
      <w:r w:rsidR="00C44AB5">
        <w:t>)</w:t>
      </w:r>
      <w:r w:rsidRPr="00262194">
        <w:t>, Bitbucket Pipelines, Docker, GitHub Actions, IBM DevOps (Deploy, Release), Jenkins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0CCE96D8" w:rsidR="00E467EE" w:rsidRDefault="003B2494" w:rsidP="00E467EE">
      <w:r>
        <w:t>Adobe Launch, Datadog RUM,</w:t>
      </w:r>
      <w:r w:rsidR="00B11E42">
        <w:t xml:space="preserve"> </w:t>
      </w:r>
      <w:r w:rsidR="00F81D14" w:rsidRPr="00F81D14">
        <w:t>Sentry</w:t>
      </w:r>
      <w:r>
        <w:t>, Splunk Enterprise</w:t>
      </w:r>
    </w:p>
    <w:p w14:paraId="5B86604A" w14:textId="2EB2E39E" w:rsidR="0087686D" w:rsidRDefault="00531911" w:rsidP="0087686D">
      <w:pPr>
        <w:pStyle w:val="Heading2"/>
      </w:pPr>
      <w:r>
        <w:t>Mobile</w:t>
      </w:r>
    </w:p>
    <w:p w14:paraId="5FD07787" w14:textId="658143B8" w:rsidR="0087686D" w:rsidRPr="004F71AA" w:rsidRDefault="00531911" w:rsidP="00E467EE">
      <w:r>
        <w:t>Deep</w:t>
      </w:r>
      <w:r w:rsidR="00982B02">
        <w:t>,</w:t>
      </w:r>
      <w:r>
        <w:t xml:space="preserve"> </w:t>
      </w:r>
      <w:r w:rsidRPr="00531911">
        <w:t>Universal</w:t>
      </w:r>
      <w:r w:rsidR="00982B02">
        <w:t>, and</w:t>
      </w:r>
      <w:r w:rsidRPr="00531911">
        <w:t xml:space="preserve"> App Link</w:t>
      </w:r>
    </w:p>
    <w:p w14:paraId="71528396" w14:textId="6CC9FFDD" w:rsidR="00170B48" w:rsidRPr="00892A97" w:rsidRDefault="0013562A" w:rsidP="00C94429">
      <w:pPr>
        <w:pStyle w:val="Heading1"/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 w:rsidRPr="00A146F2">
        <w:rPr>
          <w:color w:val="60646C"/>
        </w:rPr>
        <w:t>08/</w:t>
      </w:r>
      <w:r w:rsidR="00DF765F" w:rsidRPr="00A146F2">
        <w:rPr>
          <w:color w:val="60646C"/>
        </w:rPr>
        <w:t xml:space="preserve">2022 – </w:t>
      </w:r>
      <w:r w:rsidR="003459D5" w:rsidRPr="00A146F2">
        <w:rPr>
          <w:color w:val="60646C"/>
        </w:rPr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 w:rsidRPr="00A146F2">
        <w:rPr>
          <w:color w:val="60646C"/>
        </w:rPr>
        <w:t>09/</w:t>
      </w:r>
      <w:r w:rsidRPr="00A146F2">
        <w:rPr>
          <w:color w:val="60646C"/>
        </w:rPr>
        <w:t xml:space="preserve">2015 – </w:t>
      </w:r>
      <w:r w:rsidR="005A486F" w:rsidRPr="00A146F2">
        <w:rPr>
          <w:color w:val="60646C"/>
        </w:rPr>
        <w:t>12/</w:t>
      </w:r>
      <w:r w:rsidRPr="00A146F2">
        <w:rPr>
          <w:color w:val="60646C"/>
        </w:rPr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16358" w14:textId="77777777" w:rsidR="0022508D" w:rsidRDefault="0022508D" w:rsidP="00A66031">
      <w:pPr>
        <w:spacing w:after="0" w:line="240" w:lineRule="auto"/>
      </w:pPr>
      <w:r>
        <w:separator/>
      </w:r>
    </w:p>
  </w:endnote>
  <w:endnote w:type="continuationSeparator" w:id="0">
    <w:p w14:paraId="3EDF46E4" w14:textId="77777777" w:rsidR="0022508D" w:rsidRDefault="0022508D" w:rsidP="00A66031">
      <w:pPr>
        <w:spacing w:after="0" w:line="240" w:lineRule="auto"/>
      </w:pPr>
      <w:r>
        <w:continuationSeparator/>
      </w:r>
    </w:p>
  </w:endnote>
  <w:endnote w:type="continuationNotice" w:id="1">
    <w:p w14:paraId="649812BD" w14:textId="77777777" w:rsidR="0022508D" w:rsidRDefault="002250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96918084-9819-41C6-B333-660520C13869}"/>
    <w:embedBold r:id="rId2" w:fontKey="{4EA6089D-CF9A-4553-937A-CE73F0C6D54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B17F8" w14:textId="77777777" w:rsidR="0022508D" w:rsidRDefault="0022508D" w:rsidP="00A66031">
      <w:pPr>
        <w:spacing w:after="0" w:line="240" w:lineRule="auto"/>
      </w:pPr>
      <w:r>
        <w:separator/>
      </w:r>
    </w:p>
  </w:footnote>
  <w:footnote w:type="continuationSeparator" w:id="0">
    <w:p w14:paraId="3D30533F" w14:textId="77777777" w:rsidR="0022508D" w:rsidRDefault="0022508D" w:rsidP="00A66031">
      <w:pPr>
        <w:spacing w:after="0" w:line="240" w:lineRule="auto"/>
      </w:pPr>
      <w:r>
        <w:continuationSeparator/>
      </w:r>
    </w:p>
  </w:footnote>
  <w:footnote w:type="continuationNotice" w:id="1">
    <w:p w14:paraId="66E8B911" w14:textId="77777777" w:rsidR="0022508D" w:rsidRDefault="0022508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F7F0BE5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8323337" o:spid="_x0000_i1025" type="#_x0000_t75" alt="Marker with solid fill" style="width:6.75pt;height:14.25pt;visibility:visible;mso-wrap-style:square">
            <v:imagedata r:id="rId1" o:title="Marker with solid fill" croptop="-4981f" cropbottom="-4981f" cropleft="-28512f" cropright="-28512f"/>
          </v:shape>
        </w:pict>
      </mc:Choice>
      <mc:Fallback>
        <w:drawing>
          <wp:inline distT="0" distB="0" distL="0" distR="0" wp14:anchorId="54D2B626" wp14:editId="32A2BE53">
            <wp:extent cx="85725" cy="180975"/>
            <wp:effectExtent l="0" t="0" r="0" b="0"/>
            <wp:docPr id="168323337" name="Picture 168323337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 descr="Marker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506" t="-7600" r="-43506" b="-7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7B0532FD" id="Picture 299926053" o:spid="_x0000_i1025" type="#_x0000_t75" alt="Receiver with solid fill" style="width:14.25pt;height:14.25pt;visibility:visible;mso-wrap-style:square">
            <v:imagedata r:id="rId3" o:title="Receiver with solid fill" cropleft="-2445f" cropright="-2445f"/>
          </v:shape>
        </w:pict>
      </mc:Choice>
      <mc:Fallback>
        <w:drawing>
          <wp:inline distT="0" distB="0" distL="0" distR="0" wp14:anchorId="286C4CEC" wp14:editId="5DCFBA3F">
            <wp:extent cx="180975" cy="180975"/>
            <wp:effectExtent l="0" t="0" r="0" b="0"/>
            <wp:docPr id="299926053" name="Picture 299926053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 descr="Receiver with solid fill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31" r="-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w14:anchorId="42614AD9" id="Picture 1088675902" o:spid="_x0000_i1025" type="#_x0000_t75" style="width:14.25pt;height:12pt;visibility:visible;mso-wrap-style:square">
            <v:imagedata r:id="rId5" o:title="" cropbottom="-2357f" cropleft="-7919f" cropright="-5188f"/>
          </v:shape>
        </w:pict>
      </mc:Choice>
      <mc:Fallback>
        <w:drawing>
          <wp:inline distT="0" distB="0" distL="0" distR="0" wp14:anchorId="0528EBCA" wp14:editId="0DEA6340">
            <wp:extent cx="180975" cy="152400"/>
            <wp:effectExtent l="0" t="0" r="0" b="0"/>
            <wp:docPr id="1088675902" name="Picture 1088675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083" r="-7916" b="-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w14:anchorId="2B3300EC" id="Picture 264492554" o:spid="_x0000_i1025" type="#_x0000_t75" style="width:14.25pt;height:14.25pt;visibility:visible;mso-wrap-style:square">
            <v:imagedata r:id="rId7" o:title="" croptop="-2445f" cropbottom="-2445f" cropleft="-4808f" cropright="-2530f"/>
          </v:shape>
        </w:pict>
      </mc:Choice>
      <mc:Fallback>
        <w:drawing>
          <wp:inline distT="0" distB="0" distL="0" distR="0" wp14:anchorId="73EE50EF" wp14:editId="18A3D3FE">
            <wp:extent cx="180975" cy="180975"/>
            <wp:effectExtent l="0" t="0" r="0" b="0"/>
            <wp:docPr id="264492554" name="Picture 264492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336" t="-3731" r="-3860" b="-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4">
    <mc:AlternateContent>
      <mc:Choice Requires="v">
        <w:pict>
          <v:shape w14:anchorId="3175539D" id="Picture 2141095008" o:spid="_x0000_i1025" type="#_x0000_t75" style="width:9.75pt;height:11.25pt;visibility:visible;mso-wrap-style:square">
            <v:imagedata r:id="rId9" o:title="" cropleft="-6805f" cropright="-5014f"/>
          </v:shape>
        </w:pict>
      </mc:Choice>
      <mc:Fallback>
        <w:drawing>
          <wp:inline distT="0" distB="0" distL="0" distR="0" wp14:anchorId="600871CA" wp14:editId="3F024D44">
            <wp:extent cx="123825" cy="142875"/>
            <wp:effectExtent l="0" t="0" r="0" b="0"/>
            <wp:docPr id="2141095008" name="Picture 2141095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384" r="-7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5">
    <mc:AlternateContent>
      <mc:Choice Requires="v">
        <w:pict>
          <v:shape w14:anchorId="1640CFC1" id="Picture 1097710103" o:spid="_x0000_i1025" type="#_x0000_t75" style="width:8.25pt;height:11.25pt;visibility:visible;mso-wrap-style:square">
            <v:imagedata r:id="rId11" o:title="" cropleft="-11660f" cropright="-9650f"/>
          </v:shape>
        </w:pict>
      </mc:Choice>
      <mc:Fallback>
        <w:drawing>
          <wp:inline distT="0" distB="0" distL="0" distR="0" wp14:anchorId="565AFF58" wp14:editId="7C02C468">
            <wp:extent cx="104775" cy="142875"/>
            <wp:effectExtent l="0" t="0" r="0" b="0"/>
            <wp:docPr id="1097710103" name="Picture 1097710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92" r="-1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6">
    <mc:AlternateContent>
      <mc:Choice Requires="v">
        <w:pict>
          <v:shape w14:anchorId="734C24A4" id="Picture 19393865" o:spid="_x0000_i1025" type="#_x0000_t75" style="width:11.25pt;height:10.5pt;visibility:visible;mso-wrap-style:square">
            <v:imagedata r:id="rId13" o:title="" croptop="-3260f" cropbottom="-1631f"/>
          </v:shape>
        </w:pict>
      </mc:Choice>
      <mc:Fallback>
        <w:drawing>
          <wp:inline distT="0" distB="0" distL="0" distR="0" wp14:anchorId="1135CA23" wp14:editId="57985A09">
            <wp:extent cx="142875" cy="133350"/>
            <wp:effectExtent l="0" t="0" r="0" b="0"/>
            <wp:docPr id="19393865" name="Picture 19393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974" b="-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7">
    <mc:AlternateContent>
      <mc:Choice Requires="v">
        <w:pict>
          <v:shape w14:anchorId="70124405" id="Picture 1069102625" o:spid="_x0000_i1025" type="#_x0000_t75" style="width:11.25pt;height:11.25pt;visibility:visible;mso-wrap-style:square">
            <v:imagedata r:id="rId15" o:title=""/>
          </v:shape>
        </w:pict>
      </mc:Choice>
      <mc:Fallback>
        <w:drawing>
          <wp:inline distT="0" distB="0" distL="0" distR="0" wp14:anchorId="0AC2E364" wp14:editId="719A17D1">
            <wp:extent cx="142875" cy="142875"/>
            <wp:effectExtent l="0" t="0" r="0" b="0"/>
            <wp:docPr id="1069102625" name="Picture 1069102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8">
    <mc:AlternateContent>
      <mc:Choice Requires="v">
        <w:pict>
          <v:shape w14:anchorId="5E1BC6A7" id="Picture 336200347" o:spid="_x0000_i1025" type="#_x0000_t75" style="width:8.25pt;height:11.25pt;visibility:visible;mso-wrap-style:square">
            <v:imagedata r:id="rId17" o:title="" cropleft="-11660f" cropright="-9650f"/>
          </v:shape>
        </w:pict>
      </mc:Choice>
      <mc:Fallback>
        <w:drawing>
          <wp:inline distT="0" distB="0" distL="0" distR="0" wp14:anchorId="3F909860" wp14:editId="293260A3">
            <wp:extent cx="104775" cy="142875"/>
            <wp:effectExtent l="0" t="0" r="0" b="0"/>
            <wp:docPr id="336200347" name="Picture 336200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92" r="-1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9">
    <mc:AlternateContent>
      <mc:Choice Requires="v">
        <w:pict>
          <v:shape w14:anchorId="6C4D902B" id="Picture 1956213455" o:spid="_x0000_i1025" type="#_x0000_t75" alt="Website" style="width:9.75pt;height:9.75pt;visibility:visible;mso-wrap-style:square">
            <v:imagedata r:id="rId19" o:title="Website"/>
          </v:shape>
        </w:pict>
      </mc:Choice>
      <mc:Fallback>
        <w:drawing>
          <wp:inline distT="0" distB="0" distL="0" distR="0" wp14:anchorId="0CB204D1" wp14:editId="246F70DD">
            <wp:extent cx="123825" cy="123825"/>
            <wp:effectExtent l="0" t="0" r="0" b="0"/>
            <wp:docPr id="1956213455" name="Picture 1956213455" descr="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4" descr="Websit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0">
    <mc:AlternateContent>
      <mc:Choice Requires="v">
        <w:pict>
          <v:shape w14:anchorId="1FC122DD" id="Picture 1177538013" o:spid="_x0000_i1025" type="#_x0000_t75" style="width:10.5pt;height:10.5pt;visibility:visible;mso-wrap-style:square">
            <v:imagedata r:id="rId21" o:title=""/>
          </v:shape>
        </w:pict>
      </mc:Choice>
      <mc:Fallback>
        <w:drawing>
          <wp:inline distT="0" distB="0" distL="0" distR="0" wp14:anchorId="624984D5" wp14:editId="3979C236">
            <wp:extent cx="133350" cy="133350"/>
            <wp:effectExtent l="0" t="0" r="0" b="0"/>
            <wp:docPr id="1177538013" name="Picture 1177538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1">
    <mc:AlternateContent>
      <mc:Choice Requires="v">
        <w:pict>
          <v:shape w14:anchorId="1805FD1F" id="Picture 592507885" o:spid="_x0000_i1025" type="#_x0000_t75" alt="Email" style="width:9.75pt;height:9.75pt;visibility:visible;mso-wrap-style:square">
            <v:imagedata r:id="rId23" o:title="Email" croptop="-3601f" cropbottom="-2881f"/>
          </v:shape>
        </w:pict>
      </mc:Choice>
      <mc:Fallback>
        <w:drawing>
          <wp:inline distT="0" distB="0" distL="0" distR="0" wp14:anchorId="0F1C5B80" wp14:editId="4DEEF4B9">
            <wp:extent cx="123825" cy="123825"/>
            <wp:effectExtent l="0" t="0" r="0" b="0"/>
            <wp:docPr id="592507885" name="Picture 592507885" descr="E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2" descr="Email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495" b="-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2">
    <mc:AlternateContent>
      <mc:Choice Requires="v">
        <w:pict>
          <v:shape w14:anchorId="31C01BE6" id="Picture 1358172740" o:spid="_x0000_i1025" type="#_x0000_t75" alt="Phone number" style="width:6.75pt;height:9.75pt;visibility:visible;mso-wrap-style:square">
            <v:imagedata r:id="rId25" o:title="Phone number" cropleft="-8086f" cropright="-11490f"/>
          </v:shape>
        </w:pict>
      </mc:Choice>
      <mc:Fallback>
        <w:drawing>
          <wp:inline distT="0" distB="0" distL="0" distR="0" wp14:anchorId="632F3206" wp14:editId="249F01B3">
            <wp:extent cx="85725" cy="123825"/>
            <wp:effectExtent l="0" t="0" r="0" b="0"/>
            <wp:docPr id="1358172740" name="Picture 1358172740" descr="Phone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1" descr="Phone number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338" r="-17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3">
    <mc:AlternateContent>
      <mc:Choice Requires="v">
        <w:pict>
          <v:shape w14:anchorId="751BE298" id="Picture 1659708928" o:spid="_x0000_i1025" type="#_x0000_t75" alt="Personal website" style="width:9.75pt;height:9.75pt;visibility:visible;mso-wrap-style:square">
            <v:imagedata r:id="rId27" o:title="Personal website"/>
          </v:shape>
        </w:pict>
      </mc:Choice>
      <mc:Fallback>
        <w:drawing>
          <wp:inline distT="0" distB="0" distL="0" distR="0" wp14:anchorId="0310EAA0" wp14:editId="3B05B140">
            <wp:extent cx="123825" cy="123825"/>
            <wp:effectExtent l="0" t="0" r="0" b="0"/>
            <wp:docPr id="1659708928" name="Picture 1659708928" descr="Personal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0" descr="Personal websit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38A2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0C81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429F"/>
    <w:rsid w:val="002050F6"/>
    <w:rsid w:val="00205D91"/>
    <w:rsid w:val="00206062"/>
    <w:rsid w:val="00206C5C"/>
    <w:rsid w:val="0020708C"/>
    <w:rsid w:val="00212957"/>
    <w:rsid w:val="00212CB7"/>
    <w:rsid w:val="002134C6"/>
    <w:rsid w:val="00213E95"/>
    <w:rsid w:val="002155E6"/>
    <w:rsid w:val="00215A19"/>
    <w:rsid w:val="00217ECC"/>
    <w:rsid w:val="00220BAF"/>
    <w:rsid w:val="002235BB"/>
    <w:rsid w:val="0022508D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39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194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8303B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32C6"/>
    <w:rsid w:val="002C42B2"/>
    <w:rsid w:val="002C4B92"/>
    <w:rsid w:val="002C4C45"/>
    <w:rsid w:val="002C4C6A"/>
    <w:rsid w:val="002C76E5"/>
    <w:rsid w:val="002D03E5"/>
    <w:rsid w:val="002D22A3"/>
    <w:rsid w:val="002D3195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74A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2F80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6BC0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2494"/>
    <w:rsid w:val="003B3F4E"/>
    <w:rsid w:val="003B559E"/>
    <w:rsid w:val="003B65D0"/>
    <w:rsid w:val="003B6FBC"/>
    <w:rsid w:val="003C0A86"/>
    <w:rsid w:val="003C156A"/>
    <w:rsid w:val="003C24ED"/>
    <w:rsid w:val="003C2F14"/>
    <w:rsid w:val="003C3C61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4F06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3EF9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15E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63F9"/>
    <w:rsid w:val="005071BF"/>
    <w:rsid w:val="005074DC"/>
    <w:rsid w:val="00511B3B"/>
    <w:rsid w:val="005126E8"/>
    <w:rsid w:val="005140E9"/>
    <w:rsid w:val="00514A25"/>
    <w:rsid w:val="005159EB"/>
    <w:rsid w:val="005174DE"/>
    <w:rsid w:val="0052055E"/>
    <w:rsid w:val="00522BC2"/>
    <w:rsid w:val="00526AB2"/>
    <w:rsid w:val="00526D3C"/>
    <w:rsid w:val="00527276"/>
    <w:rsid w:val="0053093E"/>
    <w:rsid w:val="005314E0"/>
    <w:rsid w:val="00531911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1E97"/>
    <w:rsid w:val="005851F8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41B1"/>
    <w:rsid w:val="00654F7F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2E8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B73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6761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057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29AC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414"/>
    <w:rsid w:val="008509B4"/>
    <w:rsid w:val="00850CDA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686D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D7ACC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5969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0F43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2B02"/>
    <w:rsid w:val="00982B50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6F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4E3C"/>
    <w:rsid w:val="00AB58B2"/>
    <w:rsid w:val="00AB6084"/>
    <w:rsid w:val="00AB70EB"/>
    <w:rsid w:val="00AC0601"/>
    <w:rsid w:val="00AC08B3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1E42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1D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4AB5"/>
    <w:rsid w:val="00C45910"/>
    <w:rsid w:val="00C45E10"/>
    <w:rsid w:val="00C46270"/>
    <w:rsid w:val="00C46DD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1ACF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AAF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6ED5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7634C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26C1C"/>
    <w:rsid w:val="00E3039F"/>
    <w:rsid w:val="00E33636"/>
    <w:rsid w:val="00E33738"/>
    <w:rsid w:val="00E34871"/>
    <w:rsid w:val="00E35292"/>
    <w:rsid w:val="00E368B9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220F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5AAE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10E9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867"/>
    <w:rsid w:val="00FC4991"/>
    <w:rsid w:val="00FC5A8F"/>
    <w:rsid w:val="00FC604C"/>
    <w:rsid w:val="00FC6744"/>
    <w:rsid w:val="00FC6D45"/>
    <w:rsid w:val="00FD1990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A87"/>
    <w:pPr>
      <w:spacing w:after="80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5FB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E46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5A3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5A3"/>
    <w:rPr>
      <w:rFonts w:ascii="Geist" w:eastAsiaTheme="majorEastAsia" w:hAnsi="Geist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54E46"/>
    <w:rPr>
      <w:rFonts w:ascii="Geist" w:hAnsi="Geist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525FB"/>
    <w:rPr>
      <w:rFonts w:ascii="Geist" w:hAnsi="Geist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bet.hkjc.com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monsieur-cuisine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ecpal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viu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26" Type="http://schemas.openxmlformats.org/officeDocument/2006/relationships/image" Target="media/image26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28" Type="http://schemas.openxmlformats.org/officeDocument/2006/relationships/image" Target="media/image28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541</Words>
  <Characters>3528</Characters>
  <Application>Microsoft Office Word</Application>
  <DocSecurity>0</DocSecurity>
  <Lines>90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resume</vt:lpstr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resume</dc:title>
  <dc:subject/>
  <dc:creator>Matthew Kwong</dc:creator>
  <cp:keywords>cv</cp:keywords>
  <dc:description/>
  <cp:lastModifiedBy>Matthew Kwong</cp:lastModifiedBy>
  <cp:revision>48</cp:revision>
  <cp:lastPrinted>2025-01-05T15:06:00Z</cp:lastPrinted>
  <dcterms:created xsi:type="dcterms:W3CDTF">2024-12-28T03:56:00Z</dcterms:created>
  <dcterms:modified xsi:type="dcterms:W3CDTF">2025-05-0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